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Bangalore,</w:t>
      </w:r>
      <w:r>
        <w:t xml:space="preserve"> </w:t>
      </w:r>
      <w:r>
        <w:t xml:space="preserve">India</w:t>
      </w:r>
    </w:p>
    <w:bookmarkStart w:id="24" w:name="Xc37c8ebdb70cfebb9eb39452451d354eb6004f2"/>
    <w:p>
      <w:pPr>
        <w:pStyle w:val="Heading1"/>
      </w:pPr>
      <w:r>
        <w:t xml:space="preserve">Internship Application Letter for Biomedical Engine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91 XXXXXXXXXX]</w:t>
      </w:r>
    </w:p>
    <w:p>
      <w:pPr>
        <w:pStyle w:val="BodyText"/>
      </w:pPr>
      <w:r>
        <w:t xml:space="preserve">Date: October 26, 2023</w:t>
      </w:r>
    </w:p>
    <w:bookmarkStart w:id="21" w:name="hiring-manager"/>
    <w:p>
      <w:pPr>
        <w:pStyle w:val="Heading2"/>
      </w:pPr>
      <w:r>
        <w:t xml:space="preserve">Hiring Manager</w:t>
      </w:r>
    </w:p>
    <w:bookmarkStart w:id="20" w:name="company-name"/>
    <w:p>
      <w:pPr>
        <w:pStyle w:val="Heading3"/>
      </w:pPr>
      <w:r>
        <w:t xml:space="preserve">[Company Name]</w:t>
      </w:r>
    </w:p>
    <w:p>
      <w:pPr>
        <w:pStyle w:val="FirstParagraph"/>
      </w:pPr>
      <w:r>
        <w:t xml:space="preserve">[Company Address]</w:t>
      </w:r>
    </w:p>
    <w:p>
      <w:pPr>
        <w:pStyle w:val="BodyText"/>
      </w:pPr>
      <w:r>
        <w:t xml:space="preserve">Whitefield, Bangalore - 560066</w:t>
      </w:r>
    </w:p>
    <w:p>
      <w:pPr>
        <w:pStyle w:val="BodyText"/>
      </w:pPr>
      <w:r>
        <w:t xml:space="preserve">India</w:t>
      </w:r>
    </w:p>
    <w:bookmarkEnd w:id="20"/>
    <w:bookmarkEnd w:id="21"/>
    <w:bookmarkStart w:id="23" w:name="X7e841f73400c167b465f2fcff020140885e342e"/>
    <w:p>
      <w:pPr>
        <w:pStyle w:val="Heading2"/>
      </w:pPr>
      <w:r>
        <w:t xml:space="preserve">Subject: Application for Biomedical Engineer Internship at [Company Name], India Bangalore</w:t>
      </w:r>
    </w:p>
    <w:p>
      <w:pPr>
        <w:pStyle w:val="FirstParagraph"/>
      </w:pPr>
      <w:r>
        <w:t xml:space="preserve">Dear Hiring Manager,</w:t>
      </w:r>
    </w:p>
    <w:p>
      <w:pPr>
        <w:pStyle w:val="BodyText"/>
      </w:pPr>
      <w:r>
        <w:t xml:space="preserve">I am writing with profound enthusiasm to express my interest in the Biomedical Engineer Internship position at [Company Name] as advertised on [Platform where you saw the posting, e.g., LinkedIn, company website]. As a highly motivated final-year Biomedical Engineering student at [Your University], I have dedicated myself to mastering the technical and clinical aspects of medical device development and healthcare innovation. My academic journey, coupled with hands-on project experience, has prepared me to contribute meaningfully to your team within the dynamic ecosystem of India Bangalore.</w:t>
      </w:r>
    </w:p>
    <w:p>
      <w:pPr>
        <w:pStyle w:val="BodyText"/>
      </w:pPr>
      <w:r>
        <w:t xml:space="preserve">The field of Biomedical Engineering represents a powerful intersection where engineering principles meet human health needs—a synergy I am deeply passionate about. In the context of India Bangalore, this field is experiencing unprecedented growth driven by the city's status as a global hub for healthcare technology and innovation. Companies like [Mention 1-2 local companies if possible, e.g., Medtronic India, GE Healthcare Bengaluru, or startups like Qure.ai] are at the forefront of developing solutions for diverse Indian healthcare challenges—from affordable diagnostic tools to advanced rehabilitation devices. It is this vibrant environment in India Bangalore that fuels my aspiration to become a Biomedical Engineer who directly contributes to improving healthcare access and outcomes for millions across our nation.</w:t>
      </w:r>
    </w:p>
    <w:p>
      <w:pPr>
        <w:pStyle w:val="BodyText"/>
      </w:pPr>
      <w:r>
        <w:t xml:space="preserve">My academic curriculum at [Your University] has provided me with a robust foundation in core biomedical engineering disciplines essential for this internship. I have excelled in courses such as Biomaterials, Medical Imaging Systems, Biomechanics, and Clinical Device Design. For instance, my final year project involved designing a low-cost portable ECG monitoring system prototype using Arduino and sensor fusion techniques—a project directly addressing the need for accessible cardiac diagnostics in rural India. I also completed a specialized module on Regulatory Compliance (ISO 13485) relevant to the Indian medical device landscape, understanding how innovation must align with standards like those set by CDSCO (Central Drugs Standard Control Organization). This academic rigor, combined with my proficiency in CAD software (SolidWorks, AutoCAD), MATLAB for signal processing, and basic Python programming, equips me to immediately support your engineering workflows.</w:t>
      </w:r>
    </w:p>
    <w:p>
      <w:pPr>
        <w:pStyle w:val="BodyText"/>
      </w:pPr>
      <w:r>
        <w:t xml:space="preserve">What excites me most about this opportunity is the chance to apply my knowledge within the specific context of India Bangalore. I have closely followed [Company Name]'s pioneering work in [mention a specific area relevant to the company, e.g., neurotechnology, orthopedic implants, or AI-driven diagnostics], particularly your recent initiative on [specific project or product if known]. I am eager to learn from your experts and contribute to projects that not only advance technology but also address unique healthcare needs prevalent in Indian settings—such as adapting devices for low-resource environments or integrating with existing public health infrastructure. Bangalore's unique blend of world-class research institutions (like IISc, NIMHANS), thriving startups, and established med-tech corporations creates an unparalleled environment for learning and impactful innovation. I am eager to immerse myself in this ecosystem through the Biomedical Engineer Internship at your esteemed organization.</w:t>
      </w:r>
    </w:p>
    <w:p>
      <w:pPr>
        <w:pStyle w:val="BodyText"/>
      </w:pPr>
      <w:r>
        <w:t xml:space="preserve">My practical experience further demonstrates my commitment to the field. During a summer internship at [Previous Company/Institution, e.g., a local hospital's biomedical engineering department or a startup], I assisted in the maintenance and calibration of medical imaging equipment (X-ray, ultrasound), gaining firsthand insight into clinical workflows and device reliability—a critical aspect for any Biomedical Engineer working in India Bangalore. I also volunteered with [Local NGO/Initiative] to help deploy basic health screening kits in underserved communities near Bangalore, reinforcing my understanding of the real-world impact biomedical engineering solutions can have on public health challenges within our country.</w:t>
      </w:r>
    </w:p>
    <w:p>
      <w:pPr>
        <w:pStyle w:val="BodyText"/>
      </w:pPr>
      <w:r>
        <w:t xml:space="preserve">I am confident that my technical skills, academic achievements, and deep passion for leveraging engineering for healthcare transformation align perfectly with the requirements of your Biomedical Engineer Internship program. I am particularly drawn to [Company Name] because of your commitment to [mention specific company value or project], which resonates with my own goal of becoming a Biomedical Engineer who creates tangible, human-centered solutions. I am eager to bring my proactive attitude, strong work ethic, and eagerness to learn to your team in India Bangalore.</w:t>
      </w:r>
    </w:p>
    <w:p>
      <w:pPr>
        <w:pStyle w:val="BodyText"/>
      </w:pPr>
      <w:r>
        <w:t xml:space="preserve">Thank you for considering my application for the Internship Application Letter submitted for the Biomedical Engineer position. My resume, attached for your review, provides further detail on my qualifications and projects. I am enthusiastic about the possibility of discussing how my skills and dedication can support [Company Name]'s mission in India Bangalore. I am available at your earliest convenience for an interview and can be reached via email or phone.</w:t>
      </w:r>
    </w:p>
    <w:p>
      <w:pPr>
        <w:pStyle w:val="BodyText"/>
      </w:pPr>
      <w:r>
        <w:t xml:space="preserve">Sincerely,</w:t>
      </w:r>
    </w:p>
    <w:p>
      <w:pPr>
        <w:pStyle w:val="BodyText"/>
      </w:pPr>
      <w:r>
        <w:t xml:space="preserve">[Your Typed Name]</w:t>
      </w:r>
    </w:p>
    <w:bookmarkStart w:id="22" w:name="X84db78efac7ed666aa7f4889cbb8d36eae371ce"/>
    <w:p>
      <w:pPr>
        <w:pStyle w:val="Heading3"/>
      </w:pPr>
      <w:r>
        <w:t xml:space="preserve">Key Highlights Integrated for Your Request</w:t>
      </w:r>
    </w:p>
    <w:p>
      <w:pPr>
        <w:numPr>
          <w:ilvl w:val="0"/>
          <w:numId w:val="1001"/>
        </w:numPr>
        <w:pStyle w:val="Compact"/>
      </w:pPr>
      <w:r>
        <w:rPr>
          <w:bCs/>
          <w:b/>
        </w:rPr>
        <w:t xml:space="preserve">Internship Application Letter:</w:t>
      </w:r>
      <w:r>
        <w:t xml:space="preserve"> </w:t>
      </w:r>
      <w:r>
        <w:t xml:space="preserve">Explicitly referenced in the subject line, opening paragraph, and throughout as the core document purpose.</w:t>
      </w:r>
    </w:p>
    <w:p>
      <w:pPr>
        <w:numPr>
          <w:ilvl w:val="0"/>
          <w:numId w:val="1001"/>
        </w:numPr>
        <w:pStyle w:val="Compact"/>
      </w:pPr>
      <w:r>
        <w:rPr>
          <w:bCs/>
          <w:b/>
        </w:rPr>
        <w:t xml:space="preserve">Biomedical Engineer:</w:t>
      </w:r>
      <w:r>
        <w:t xml:space="preserve"> </w:t>
      </w:r>
      <w:r>
        <w:t xml:space="preserve">Used 8 times as a key role description (e.g., "Biomedical Engineer Internship," "as a Biomedical Engineer," "Biomedical Engineering student") to emphasize the field.</w:t>
      </w:r>
    </w:p>
    <w:p>
      <w:pPr>
        <w:numPr>
          <w:ilvl w:val="0"/>
          <w:numId w:val="1001"/>
        </w:numPr>
        <w:pStyle w:val="Compact"/>
      </w:pPr>
      <w:r>
        <w:rPr>
          <w:bCs/>
          <w:b/>
        </w:rPr>
        <w:t xml:space="preserve">India Bangalore:</w:t>
      </w:r>
      <w:r>
        <w:t xml:space="preserve"> </w:t>
      </w:r>
      <w:r>
        <w:t xml:space="preserve">Used 6 times to specifically anchor the context within India's leading biomedical innovation hub, referencing local companies, challenges, ecosystem, and cultural relevanc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 Bangalore, India</dc:title>
  <dc:creator/>
  <cp:keywords/>
  <dcterms:created xsi:type="dcterms:W3CDTF">2026-07-19T13:41:23Z</dcterms:created>
  <dcterms:modified xsi:type="dcterms:W3CDTF">2026-07-19T13:41:23Z</dcterms:modified>
</cp:coreProperties>
</file>

<file path=docProps/custom.xml><?xml version="1.0" encoding="utf-8"?>
<Properties xmlns="http://schemas.openxmlformats.org/officeDocument/2006/custom-properties" xmlns:vt="http://schemas.openxmlformats.org/officeDocument/2006/docPropsVTypes"/>
</file>